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5B714" w14:textId="419E54F3" w:rsidR="00EA46C4" w:rsidRP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46C4">
        <w:rPr>
          <w:rFonts w:ascii="Times New Roman" w:hAnsi="Times New Roman" w:cs="Times New Roman"/>
          <w:b/>
          <w:sz w:val="24"/>
          <w:szCs w:val="24"/>
        </w:rPr>
        <w:t># Data Transformation</w:t>
      </w:r>
    </w:p>
    <w:p w14:paraId="0F35C1B4" w14:textId="77777777" w:rsid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BB6377" w14:textId="3EFD1C5C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aToo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  <w:bookmarkStart w:id="0" w:name="_GoBack"/>
      <w:bookmarkEnd w:id="0"/>
    </w:p>
    <w:p w14:paraId="66E3834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idyver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1310E3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FB4DB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Raw data</w:t>
      </w:r>
    </w:p>
    <w:p w14:paraId="70E22BD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a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read.csv("UCI_Credit_Card.csv")</w:t>
      </w:r>
    </w:p>
    <w:p w14:paraId="2FB9C62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F4A72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Removing ID</w:t>
      </w:r>
    </w:p>
    <w:p w14:paraId="38BD783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a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-1]</w:t>
      </w:r>
    </w:p>
    <w:p w14:paraId="57B9587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8333C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Removing Education level 5 and 6</w:t>
      </w:r>
    </w:p>
    <w:p w14:paraId="506556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%&gt;% filter(EDUCATION &lt;= 4)</w:t>
      </w:r>
    </w:p>
    <w:p w14:paraId="5AAA6E5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5846C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Removing Marriage level 0</w:t>
      </w:r>
    </w:p>
    <w:p w14:paraId="709F9F6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%&gt;% filter(MARRIAGE != 0)</w:t>
      </w:r>
    </w:p>
    <w:p w14:paraId="36B2EFD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A8A2A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Binning PAY_0-PAY_6 into 3 categories:</w:t>
      </w:r>
    </w:p>
    <w:p w14:paraId="2575222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# 0: Payed Duly  1: Payed within 2 months  2: Payed after 2 months</w:t>
      </w:r>
    </w:p>
    <w:p w14:paraId="19AB4C0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for 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in seq(6,11)) {</w:t>
      </w:r>
    </w:p>
    <w:p w14:paraId="5B9105B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 &lt;= 0] &lt;- 0</w:t>
      </w:r>
    </w:p>
    <w:p w14:paraId="6595B89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 ==2] &lt;- 1</w:t>
      </w:r>
    </w:p>
    <w:p w14:paraId="3BD6602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 &gt;=3] &lt;- 2</w:t>
      </w:r>
    </w:p>
    <w:p w14:paraId="2A338AF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}</w:t>
      </w:r>
    </w:p>
    <w:p w14:paraId="1666F48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C0C8B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Changing 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bill_amoun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to 0</w:t>
      </w:r>
    </w:p>
    <w:p w14:paraId="2CE1329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for 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in seq(12,17)) {</w:t>
      </w:r>
    </w:p>
    <w:p w14:paraId="565E3BA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 &lt; 0] &lt;- 0</w:t>
      </w:r>
    </w:p>
    <w:p w14:paraId="782307A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}</w:t>
      </w:r>
    </w:p>
    <w:p w14:paraId="72E95BE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7846D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</w:p>
    <w:p w14:paraId="0A43C6A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2804C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# Log of LIMIT_BAL, BILL_AMT1-6, PAY_AMT1-6 </w:t>
      </w:r>
    </w:p>
    <w:p w14:paraId="4B4CFF0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$LIMIT_BA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log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$LIMIT_BA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63E1294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F9724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for 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in seq(12,23)) {</w:t>
      </w:r>
    </w:p>
    <w:p w14:paraId="2FA2777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 &lt;- log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]+1)</w:t>
      </w:r>
    </w:p>
    <w:p w14:paraId="06CF0B3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}</w:t>
      </w:r>
    </w:p>
    <w:p w14:paraId="4FEE332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2CD71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Splitting Data</w:t>
      </w:r>
    </w:p>
    <w:p w14:paraId="5343DC6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123)</w:t>
      </w:r>
    </w:p>
    <w:p w14:paraId="6D6C2A5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&lt;- 2/3</w:t>
      </w:r>
    </w:p>
    <w:p w14:paraId="69A17E0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6/30</w:t>
      </w:r>
    </w:p>
    <w:p w14:paraId="736BFF4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&lt;- 4/30</w:t>
      </w:r>
    </w:p>
    <w:p w14:paraId="112DE80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2AC06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ampleSize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&lt;- flo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*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6823751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lastRenderedPageBreak/>
        <w:t>sampleSize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flo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*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33511A5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ampleSize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&lt;- flo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fraction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*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496BC9D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2B990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&lt;- sort(sample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q_le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, size=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ampleSize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6E9A331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Not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tdiff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q_le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))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CA64D1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&lt;- sort(sample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Not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size=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ampleSize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02E79E6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tdiff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Not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0AB4C0B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520A8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Without log data</w:t>
      </w:r>
    </w:p>
    <w:p w14:paraId="0D6A593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rainin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43ED536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alidation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02A611C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est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3805CED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DC36F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Log data</w:t>
      </w:r>
    </w:p>
    <w:p w14:paraId="0835890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trainin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rain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08D7CA7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validation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Valid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597DD0D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test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     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dicesTes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]</w:t>
      </w:r>
    </w:p>
    <w:p w14:paraId="4AC119F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0D5D4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 Exporting to csv</w:t>
      </w:r>
    </w:p>
    <w:p w14:paraId="34C19E5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rainin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TrainingSet.csv")</w:t>
      </w:r>
    </w:p>
    <w:p w14:paraId="02E3D57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alidation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ValidationSet.csv")</w:t>
      </w:r>
    </w:p>
    <w:p w14:paraId="7980B44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est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TestSet.csv")</w:t>
      </w:r>
    </w:p>
    <w:p w14:paraId="599112A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84D7F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training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LogTrainingSet.csv")</w:t>
      </w:r>
    </w:p>
    <w:p w14:paraId="5C5D4BD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validation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LogValidationSet.csv")</w:t>
      </w:r>
    </w:p>
    <w:p w14:paraId="0762FCCA" w14:textId="023414D0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test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 "LogTestSet.csv")</w:t>
      </w:r>
    </w:p>
    <w:p w14:paraId="2531E19E" w14:textId="2BB98654" w:rsidR="00EA46C4" w:rsidRP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46C4">
        <w:rPr>
          <w:rFonts w:ascii="Times New Roman" w:hAnsi="Times New Roman" w:cs="Times New Roman"/>
          <w:b/>
          <w:sz w:val="24"/>
          <w:szCs w:val="24"/>
        </w:rPr>
        <w:t># Logit Regression</w:t>
      </w:r>
    </w:p>
    <w:p w14:paraId="5D0D1B6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32BB5E" w14:textId="31019806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caret)</w:t>
      </w:r>
    </w:p>
    <w:p w14:paraId="184AD6F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lattice)</w:t>
      </w:r>
    </w:p>
    <w:p w14:paraId="0A25CF6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ggplot2)</w:t>
      </w:r>
    </w:p>
    <w:p w14:paraId="6793283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37AB8D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.plo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661221C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attle)</w:t>
      </w:r>
    </w:p>
    <w:p w14:paraId="60A63A3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tree)</w:t>
      </w:r>
    </w:p>
    <w:p w14:paraId="64150E6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gmode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6D7446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ColorBrewe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B676D2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d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the data and viewing.</w:t>
      </w:r>
    </w:p>
    <w:p w14:paraId="29D3F75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train&lt;-read.csv("C:\\Users\\ashwi\\Desktop\\Project\\LogTrainingSet.csv")</w:t>
      </w:r>
    </w:p>
    <w:p w14:paraId="43C4B3F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valid&lt;-read.csv("C:\\Users\\ashwi\\Desktop\\Project\\LogValidationSet.csv")</w:t>
      </w:r>
    </w:p>
    <w:p w14:paraId="6C3847F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2DD50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change the numerical to factor</w:t>
      </w:r>
    </w:p>
    <w:p w14:paraId="67514E0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52AFAA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CDF5EB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0408DB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78937B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lastRenderedPageBreak/>
        <w:t>a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62A3A1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D039EC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EEF465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6AF9E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glm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~LIMIT_BAL+AGE+PAY_0+PAY_2+PAY_3+</w:t>
      </w:r>
    </w:p>
    <w:p w14:paraId="3F01315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   PAY_4+PAY_5+PAY_6+PAY_AMT1+PAY_AMT2+PAY_AMT3+PAY_AMT4+PAY_AMT5+</w:t>
      </w:r>
    </w:p>
    <w:p w14:paraId="2BCF839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   PAY_AMT6+SEX+EDUCATION+</w:t>
      </w:r>
    </w:p>
    <w:p w14:paraId="52F82AA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   MARRIAGE,</w:t>
      </w:r>
    </w:p>
    <w:p w14:paraId="1588E04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 family=binomial(link="logit"),data=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F10993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7AD2F79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7184E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a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f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c(2,2))</w:t>
      </w:r>
    </w:p>
    <w:p w14:paraId="400416A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77E5560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237E6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ogit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edict.glm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,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0B5001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odds&lt;-exp(logit)</w:t>
      </w:r>
    </w:p>
    <w:p w14:paraId="4AD282C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odds)</w:t>
      </w:r>
    </w:p>
    <w:p w14:paraId="08EFB3C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D0CEE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robability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edict.glm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,a_valid,typ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"response")</w:t>
      </w:r>
    </w:p>
    <w:p w14:paraId="5B9F610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probability)</w:t>
      </w:r>
    </w:p>
    <w:p w14:paraId="0C5AC21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D4665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coefficients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[1]</w:t>
      </w:r>
    </w:p>
    <w:p w14:paraId="3F67C3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 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$fitted.valu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.5,0,1)</w:t>
      </w:r>
    </w:p>
    <w:p w14:paraId="0ABA09F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table(p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E1D77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743A9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 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$fitted.valu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.9,0,1)</w:t>
      </w:r>
    </w:p>
    <w:p w14:paraId="64F7E3F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table(p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4F0FDA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3FCCB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 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$fitted.valu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.1,0,1)</w:t>
      </w:r>
    </w:p>
    <w:p w14:paraId="369DEC5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80875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 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$fitted.valu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,0,1)</w:t>
      </w:r>
    </w:p>
    <w:p w14:paraId="54D413B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05B69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 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git.class$fitted.valu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.03,0,1)</w:t>
      </w:r>
    </w:p>
    <w:p w14:paraId="613A878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D6E73F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321A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probability &lt;= 0.3,0,1)</w:t>
      </w:r>
    </w:p>
    <w:p w14:paraId="430F88A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F9EE8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"e1071")</w:t>
      </w:r>
    </w:p>
    <w:p w14:paraId="2040303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e1071)</w:t>
      </w:r>
    </w:p>
    <w:p w14:paraId="5986AE4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5]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1ED7F29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836CA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OCR)</w:t>
      </w:r>
    </w:p>
    <w:p w14:paraId="2FF58D32" w14:textId="3FB7AAEE" w:rsidR="00BB31DF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ocCh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,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5])</w:t>
      </w:r>
    </w:p>
    <w:p w14:paraId="0425434F" w14:textId="2493CED2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720CB4" w14:textId="135E3AFF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0A07CE" w14:textId="18DA2209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586F97" w14:textId="018C6893" w:rsidR="00EA46C4" w:rsidRP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46C4">
        <w:rPr>
          <w:rFonts w:ascii="Times New Roman" w:hAnsi="Times New Roman" w:cs="Times New Roman"/>
          <w:b/>
          <w:sz w:val="24"/>
          <w:szCs w:val="24"/>
        </w:rPr>
        <w:t># KNN</w:t>
      </w:r>
    </w:p>
    <w:p w14:paraId="1AED9886" w14:textId="2800FE82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22743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caret)</w:t>
      </w:r>
    </w:p>
    <w:p w14:paraId="4CD1201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lattice)</w:t>
      </w:r>
    </w:p>
    <w:p w14:paraId="0DC928D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ggplot2)</w:t>
      </w:r>
    </w:p>
    <w:p w14:paraId="792F833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EC98BA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.plo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05005CC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attle)</w:t>
      </w:r>
    </w:p>
    <w:p w14:paraId="79F39AC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tree)</w:t>
      </w:r>
    </w:p>
    <w:p w14:paraId="11859A6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gmode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D80969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ColorBrewe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91D00E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d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the data and viewing.</w:t>
      </w:r>
    </w:p>
    <w:p w14:paraId="48B8A20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train&lt;-read.csv("C:\\Users\\ashwi\\Desktop\\Project\\TrainingSet.csv")</w:t>
      </w:r>
    </w:p>
    <w:p w14:paraId="6E2C563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valid&lt;-read.csv("C:\\Users\\ashwi\\Desktop\\Project\\ValidationSet.csv")</w:t>
      </w:r>
    </w:p>
    <w:p w14:paraId="35F4188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sum(is.na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705DD4D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BA7E1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data.fram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scale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-25]))</w:t>
      </w:r>
    </w:p>
    <w:p w14:paraId="3F831CB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data.fram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scale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-25]))</w:t>
      </w:r>
    </w:p>
    <w:p w14:paraId="23F2018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30AE5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change the numerical to factor</w:t>
      </w:r>
    </w:p>
    <w:p w14:paraId="649C4E5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B753AB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B5953C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6CF0752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FCA396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09B42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B5241A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DAD376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322EF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#creating dummy variables for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x,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and marriage</w:t>
      </w:r>
    </w:p>
    <w:p w14:paraId="453FE84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EA46C4">
        <w:rPr>
          <w:rFonts w:ascii="Times New Roman" w:hAnsi="Times New Roman" w:cs="Times New Roman"/>
          <w:sz w:val="24"/>
          <w:szCs w:val="24"/>
        </w:rPr>
        <w:t>fastDummi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::</w:t>
      </w:r>
      <w:proofErr w:type="spellStart"/>
      <w:proofErr w:type="gramEnd"/>
      <w:r w:rsidRPr="00EA46C4">
        <w:rPr>
          <w:rFonts w:ascii="Times New Roman" w:hAnsi="Times New Roman" w:cs="Times New Roman"/>
          <w:sz w:val="24"/>
          <w:szCs w:val="24"/>
        </w:rPr>
        <w:t>dummy_co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3:5])</w:t>
      </w:r>
    </w:p>
    <w:p w14:paraId="3FBF015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1DA3A27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EA46C4">
        <w:rPr>
          <w:rFonts w:ascii="Times New Roman" w:hAnsi="Times New Roman" w:cs="Times New Roman"/>
          <w:sz w:val="24"/>
          <w:szCs w:val="24"/>
        </w:rPr>
        <w:t>fastDummi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::</w:t>
      </w:r>
      <w:proofErr w:type="spellStart"/>
      <w:proofErr w:type="gramEnd"/>
      <w:r w:rsidRPr="00EA46C4">
        <w:rPr>
          <w:rFonts w:ascii="Times New Roman" w:hAnsi="Times New Roman" w:cs="Times New Roman"/>
          <w:sz w:val="24"/>
          <w:szCs w:val="24"/>
        </w:rPr>
        <w:t>dummy_co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3:5])</w:t>
      </w:r>
    </w:p>
    <w:p w14:paraId="299BFDE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6069595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96570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#adding the dummies to the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and removing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orginal</w:t>
      </w:r>
      <w:proofErr w:type="spellEnd"/>
    </w:p>
    <w:p w14:paraId="5696306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and creating a new df with dummies(wd)</w:t>
      </w:r>
    </w:p>
    <w:p w14:paraId="5ACC302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-3:-5]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6660BD6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4F2C2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-3:-5]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005E9BA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873A2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CFB3A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2B033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default.payment.next.month</w:t>
      </w:r>
      <w:proofErr w:type="spellEnd"/>
    </w:p>
    <w:p w14:paraId="3226A1F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&lt;-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default.payment.next.month</w:t>
      </w:r>
      <w:proofErr w:type="spellEnd"/>
    </w:p>
    <w:p w14:paraId="0F1FF31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BDB74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42E388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class)</w:t>
      </w:r>
    </w:p>
    <w:p w14:paraId="1C3A686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C52D5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knn.1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,n_valid_wd,c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,k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 1,prob = TRUE)</w:t>
      </w:r>
    </w:p>
    <w:p w14:paraId="3268186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able(knn.1,defualtvalid)</w:t>
      </w:r>
    </w:p>
    <w:p w14:paraId="5E7BEB3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knn.1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52FAD29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6D437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knn.2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,n_valid_wd,c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,k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 2,prob = TRUE)</w:t>
      </w:r>
    </w:p>
    <w:p w14:paraId="29C1316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knn.2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7391E14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7D952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D0B46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knn.3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,n_valid_wd,c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,k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 3,prob = TRUE)</w:t>
      </w:r>
    </w:p>
    <w:p w14:paraId="4BA5406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knn.3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1DA3EAB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700C4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94CB0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knn.4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,n_valid_wd,c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,k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 4,prob = TRUE)</w:t>
      </w:r>
    </w:p>
    <w:p w14:paraId="6C3E8CD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knn.4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36ADC2C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16792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32A8B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knn.5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n_train_wd,n_valid_wd,c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train,k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 5,prob = TRUE)</w:t>
      </w:r>
    </w:p>
    <w:p w14:paraId="427FE66D" w14:textId="029490F8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knn.5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ualt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188A2B1A" w14:textId="182471E3" w:rsid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931D8CC" w14:textId="1856E0F4" w:rsid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800B81F" w14:textId="2EA4620B" w:rsid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351FF3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28A9D43" w14:textId="265BD5D4" w:rsid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46C4">
        <w:rPr>
          <w:rFonts w:ascii="Times New Roman" w:hAnsi="Times New Roman" w:cs="Times New Roman"/>
          <w:b/>
          <w:sz w:val="24"/>
          <w:szCs w:val="24"/>
        </w:rPr>
        <w:t>#Decision tree</w:t>
      </w:r>
    </w:p>
    <w:p w14:paraId="2C26EA3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6547E5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caret)</w:t>
      </w:r>
    </w:p>
    <w:p w14:paraId="327F3ED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lattice)</w:t>
      </w:r>
    </w:p>
    <w:p w14:paraId="5699E41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ggplot2)</w:t>
      </w:r>
    </w:p>
    <w:p w14:paraId="68D126F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AD0CA4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.plo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76ED5CA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attle)</w:t>
      </w:r>
    </w:p>
    <w:p w14:paraId="0B09A3A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tree)</w:t>
      </w:r>
    </w:p>
    <w:p w14:paraId="0BD918A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gmode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293EC0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ColorBrewe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FD394B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loding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the data and viewing.</w:t>
      </w:r>
    </w:p>
    <w:p w14:paraId="12FC790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train&lt;-read.csv("C:\\Users\\ashwi\\Desktop\\Project\\LogTrainingSet.csv")</w:t>
      </w:r>
    </w:p>
    <w:p w14:paraId="7ABC183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a_valid&lt;-read.csv("C:\\Users\\ashwi\\Desktop\\Project\\LogValidationSet.csv")</w:t>
      </w:r>
    </w:p>
    <w:p w14:paraId="1CFA274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3C1063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sum(is.na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5F1738E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EECB1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change the numerical to factor</w:t>
      </w:r>
    </w:p>
    <w:p w14:paraId="1BF2DF2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F6840F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6D916DD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lastRenderedPageBreak/>
        <w:t>a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7F2ED13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21C8F7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CB9488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B217ED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0C300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#creating dummy variables for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x,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and marriage</w:t>
      </w:r>
    </w:p>
    <w:p w14:paraId="719C987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EA46C4">
        <w:rPr>
          <w:rFonts w:ascii="Times New Roman" w:hAnsi="Times New Roman" w:cs="Times New Roman"/>
          <w:sz w:val="24"/>
          <w:szCs w:val="24"/>
        </w:rPr>
        <w:t>fastDummi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::</w:t>
      </w:r>
      <w:proofErr w:type="spellStart"/>
      <w:proofErr w:type="gramEnd"/>
      <w:r w:rsidRPr="00EA46C4">
        <w:rPr>
          <w:rFonts w:ascii="Times New Roman" w:hAnsi="Times New Roman" w:cs="Times New Roman"/>
          <w:sz w:val="24"/>
          <w:szCs w:val="24"/>
        </w:rPr>
        <w:t>dummy_co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3:5])</w:t>
      </w:r>
    </w:p>
    <w:p w14:paraId="1F93334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6D23F1D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EA46C4">
        <w:rPr>
          <w:rFonts w:ascii="Times New Roman" w:hAnsi="Times New Roman" w:cs="Times New Roman"/>
          <w:sz w:val="24"/>
          <w:szCs w:val="24"/>
        </w:rPr>
        <w:t>fastDummi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::</w:t>
      </w:r>
      <w:proofErr w:type="spellStart"/>
      <w:proofErr w:type="gramEnd"/>
      <w:r w:rsidRPr="00EA46C4">
        <w:rPr>
          <w:rFonts w:ascii="Times New Roman" w:hAnsi="Times New Roman" w:cs="Times New Roman"/>
          <w:sz w:val="24"/>
          <w:szCs w:val="24"/>
        </w:rPr>
        <w:t>dummy_col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3:5])</w:t>
      </w:r>
    </w:p>
    <w:p w14:paraId="1702331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4A6E5BE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C8C4B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#adding the dummies to the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and removing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orginal</w:t>
      </w:r>
      <w:proofErr w:type="spellEnd"/>
    </w:p>
    <w:p w14:paraId="5F2FC73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and creating a new df with dummies(wd)</w:t>
      </w:r>
    </w:p>
    <w:p w14:paraId="46F9A8C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-3:-5]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72CC851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2B1A1F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-3:-5],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ummy_cat_v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4:13])</w:t>
      </w:r>
    </w:p>
    <w:p w14:paraId="242D526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79BE50A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298C8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C50)</w:t>
      </w:r>
    </w:p>
    <w:p w14:paraId="76002FB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running a regression tree</w:t>
      </w:r>
    </w:p>
    <w:p w14:paraId="00336D2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123)</w:t>
      </w:r>
    </w:p>
    <w:p w14:paraId="4FF02E3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4C28D54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T1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~ LIMIT_BAL+AGE+PAY_0+PAY_2+PAY_3+</w:t>
      </w:r>
    </w:p>
    <w:p w14:paraId="558B1E5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PAY_4+PAY_5+PAY_6+PAY_AMT1+PAY_AMT2+PAY_AMT3+PAY_AMT4+PAY_AMT5+</w:t>
      </w:r>
    </w:p>
    <w:p w14:paraId="5517109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PAY_AMT6+SEX_2+SEX_1+EDUCATION_2+EDUCATION_1+EDUCATION_3+</w:t>
      </w:r>
    </w:p>
    <w:p w14:paraId="70E48B2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EDUCATION_4+EDUCATION_0+MARRIAGE_1+MARRIAGE_2+MARRIAGE_3,</w:t>
      </w:r>
    </w:p>
    <w:p w14:paraId="0ABA711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data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,</w:t>
      </w:r>
    </w:p>
    <w:p w14:paraId="2D9256C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method="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nov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",control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.contro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axdep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3))</w:t>
      </w:r>
    </w:p>
    <w:p w14:paraId="6216EF3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rint(RT1)</w:t>
      </w:r>
    </w:p>
    <w:p w14:paraId="24E33D2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summary(RT1)</w:t>
      </w:r>
    </w:p>
    <w:p w14:paraId="3CAD37B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p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(RT1, type = 1, extra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plit.fon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arle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-10)</w:t>
      </w:r>
    </w:p>
    <w:p w14:paraId="5C40273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lotcp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RT1)</w:t>
      </w:r>
    </w:p>
    <w:p w14:paraId="242CABB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C368C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a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f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c(1,1))</w:t>
      </w:r>
    </w:p>
    <w:p w14:paraId="4398C04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T1.pred&lt;-predict(RT1,a_train_wd,type="vector")</w:t>
      </w:r>
    </w:p>
    <w:p w14:paraId="5615B0B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T1.valid&lt;-predict(RT1,a_valid_wd,type="vector")</w:t>
      </w:r>
    </w:p>
    <w:p w14:paraId="19297AE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MSE(RT1.pred,a_train_wd$default.payment.next.month)</w:t>
      </w:r>
    </w:p>
    <w:p w14:paraId="675BE32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MSE(RT1.valid,a_valid_wd$default.payment.next.month)</w:t>
      </w:r>
    </w:p>
    <w:p w14:paraId="4B25373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C404B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F66C4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e1071)</w:t>
      </w:r>
    </w:p>
    <w:p w14:paraId="6FA49A7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22])</w:t>
      </w:r>
    </w:p>
    <w:p w14:paraId="18C6835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RT1.valid &gt;= 0.3,1,0)</w:t>
      </w:r>
    </w:p>
    <w:p w14:paraId="12A8D4B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2]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71F4D72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EEE43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OCR)</w:t>
      </w:r>
    </w:p>
    <w:p w14:paraId="5FB6AF6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ocCh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,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5])</w:t>
      </w:r>
    </w:p>
    <w:p w14:paraId="7E73176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56556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16980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a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f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c(1,2))</w:t>
      </w:r>
    </w:p>
    <w:p w14:paraId="1CD1F41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boxplot(RT1.pred-a_train_wd$default.payment.next.month,main="Boxplot for training data error")</w:t>
      </w:r>
    </w:p>
    <w:p w14:paraId="3D8E0A1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boxplot(RT1.valid-a_valid_wd$default.payment.next.month,main="Boxplot for validation data error")</w:t>
      </w:r>
    </w:p>
    <w:p w14:paraId="0D27131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a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frow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c(1,1))</w:t>
      </w:r>
    </w:p>
    <w:p w14:paraId="2F142C4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F462B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7C9B3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T1.cv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~ LIMIT_BAL+AGE+PAY_0+PAY_2+PAY_3+</w:t>
      </w:r>
    </w:p>
    <w:p w14:paraId="645A78E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PAY_4+PAY_5+PAY_6+PAY_AMT1+PAY_AMT2+PAY_AMT3+PAY_AMT4+PAY_AMT5+</w:t>
      </w:r>
    </w:p>
    <w:p w14:paraId="7DDDD29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PAY_AMT6+SEX_2+SEX_1+EDUCATION_2+EDUCATION_1+EDUCATION_3+</w:t>
      </w:r>
    </w:p>
    <w:p w14:paraId="41E406E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  EDUCATION_4+EDUCATION_0+MARRIAGE_1+MARRIAGE_2+MARRIAGE_3,</w:t>
      </w:r>
    </w:p>
    <w:p w14:paraId="63E99A1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  data=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train_wd,metho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nov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",cp=0.00001,minsplit=2,xval=5)</w:t>
      </w:r>
    </w:p>
    <w:p w14:paraId="13C8695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intcp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RT1.cv)</w:t>
      </w:r>
    </w:p>
    <w:p w14:paraId="0A7D654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A228C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T1.pruned&lt;-prune(RT1.cv, cp = RT1.cv$cptable[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which.m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RT1.cv$cptable[,"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xerr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"]),"CP"])</w:t>
      </w:r>
    </w:p>
    <w:p w14:paraId="7302728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p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(RT1.pruned, type = 1, extra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plit.fon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arle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-10)</w:t>
      </w:r>
    </w:p>
    <w:p w14:paraId="3FF01C3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uned.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predict(RT1.pruned,a_valid_wd,type="vector")</w:t>
      </w:r>
    </w:p>
    <w:p w14:paraId="7976C0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RMSE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uned.valid,a_valid_wd$default.payment.next.mon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BBA040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3A7EE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ength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uned.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01233A6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uned.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&gt;= 0.3,1,0)</w:t>
      </w:r>
    </w:p>
    <w:p w14:paraId="3F83B2F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_valid_w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2]),factor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)</w:t>
      </w:r>
    </w:p>
    <w:p w14:paraId="3A75A71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98F2B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library(ROCR)</w:t>
      </w:r>
    </w:p>
    <w:p w14:paraId="5CA4B8B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ocCh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,a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[,25])</w:t>
      </w:r>
    </w:p>
    <w:p w14:paraId="364E201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31D843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Making price as categorical response</w:t>
      </w:r>
    </w:p>
    <w:p w14:paraId="09426E3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&lt;-read.csv("C:\\Users\\ashwi\\Desktop\\Project\\TrainingSet.csv")</w:t>
      </w:r>
    </w:p>
    <w:p w14:paraId="548BE33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$binneddefault&lt;-as.factor(as.numeric(cut(TC$default.payment.next.month,5)))</w:t>
      </w:r>
    </w:p>
    <w:p w14:paraId="159892A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$binneddefaul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193E795E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$SEX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TC$SEX)</w:t>
      </w:r>
    </w:p>
    <w:p w14:paraId="0CC2D22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$EDUCATION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TC$EDUCATION)</w:t>
      </w:r>
    </w:p>
    <w:p w14:paraId="2906100B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$MARRIAGE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TC$MARRIAGE)</w:t>
      </w:r>
    </w:p>
    <w:p w14:paraId="68A24DF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123)</w:t>
      </w:r>
    </w:p>
    <w:p w14:paraId="3595B9A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TC)</w:t>
      </w:r>
    </w:p>
    <w:p w14:paraId="4BFFE2A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CT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binneddefault~LIMIT_BAL+AGE+PAY_0+PAY_2+PAY_3+</w:t>
      </w:r>
    </w:p>
    <w:p w14:paraId="32A625B6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lastRenderedPageBreak/>
        <w:t xml:space="preserve">            PAY_4+PAY_5+PAY_6+PAY_AMT1+PAY_AMT2+PAY_AMT3+PAY_AMT4+PAY_AMT5+</w:t>
      </w:r>
    </w:p>
    <w:p w14:paraId="2B018E2F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PAY_AMT6+SEX+EDUCATION+</w:t>
      </w:r>
    </w:p>
    <w:p w14:paraId="75B87D75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ARRIAGE,data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TC,</w:t>
      </w:r>
    </w:p>
    <w:p w14:paraId="41B1F04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 xml:space="preserve">          method="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lass",contro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rpart.control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maxdepth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3))</w:t>
      </w:r>
    </w:p>
    <w:p w14:paraId="625BE0E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rint(CT)</w:t>
      </w:r>
    </w:p>
    <w:p w14:paraId="79CF1910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prp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(CT, type = 1, extra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split.font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1, 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varle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 xml:space="preserve"> = -10)</w:t>
      </w:r>
    </w:p>
    <w:p w14:paraId="1901684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0A7A8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T,margi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0.07)</w:t>
      </w:r>
    </w:p>
    <w:p w14:paraId="3B0B8E3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ext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T,c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=0.8)</w:t>
      </w:r>
    </w:p>
    <w:p w14:paraId="455BD9E1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C256E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lot(RT1,margin=0.07)</w:t>
      </w:r>
    </w:p>
    <w:p w14:paraId="0D8D487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ext(RT1,cex=0.8)</w:t>
      </w:r>
    </w:p>
    <w:p w14:paraId="0021E802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CE41F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#Running model on validation data</w:t>
      </w:r>
    </w:p>
    <w:p w14:paraId="16C62F4D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TC_valid&lt;-read.csv("C:\\Users\\ashwi\\Desktop\\Project\\ValidationSet.csv")</w:t>
      </w:r>
    </w:p>
    <w:p w14:paraId="4C115B2A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SEX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50E32AF4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EDUCATION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5F3C488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TC_valid$MARRIAGE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63C772D7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8D8F59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redict(</w:t>
      </w:r>
      <w:proofErr w:type="spellStart"/>
      <w:r w:rsidRPr="00EA46C4">
        <w:rPr>
          <w:rFonts w:ascii="Times New Roman" w:hAnsi="Times New Roman" w:cs="Times New Roman"/>
          <w:sz w:val="24"/>
          <w:szCs w:val="24"/>
        </w:rPr>
        <w:t>CT,TC_valid</w:t>
      </w:r>
      <w:proofErr w:type="spellEnd"/>
      <w:r w:rsidRPr="00EA46C4">
        <w:rPr>
          <w:rFonts w:ascii="Times New Roman" w:hAnsi="Times New Roman" w:cs="Times New Roman"/>
          <w:sz w:val="24"/>
          <w:szCs w:val="24"/>
        </w:rPr>
        <w:t>)</w:t>
      </w:r>
    </w:p>
    <w:p w14:paraId="339D906E" w14:textId="52C1431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46C4">
        <w:rPr>
          <w:rFonts w:ascii="Times New Roman" w:hAnsi="Times New Roman" w:cs="Times New Roman"/>
          <w:sz w:val="24"/>
          <w:szCs w:val="24"/>
        </w:rPr>
        <w:t>predict(RT1,a_valid_wd)</w:t>
      </w:r>
    </w:p>
    <w:p w14:paraId="4930930C" w14:textId="77777777" w:rsidR="00EA46C4" w:rsidRPr="00EA46C4" w:rsidRDefault="00EA46C4" w:rsidP="00EA4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EA46C4" w:rsidRPr="00EA46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M3NTe0NLAwMDdS0lEKTi0uzszPAykwrAUAPrBGHSwAAAA="/>
  </w:docVars>
  <w:rsids>
    <w:rsidRoot w:val="00EA46C4"/>
    <w:rsid w:val="00BB31DF"/>
    <w:rsid w:val="00EA4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FF5DA"/>
  <w15:chartTrackingRefBased/>
  <w15:docId w15:val="{8AC3B29D-F5D0-471C-BCB3-9B1D02C97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46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470</Words>
  <Characters>8380</Characters>
  <Application>Microsoft Office Word</Application>
  <DocSecurity>0</DocSecurity>
  <Lines>69</Lines>
  <Paragraphs>19</Paragraphs>
  <ScaleCrop>false</ScaleCrop>
  <Company/>
  <LinksUpToDate>false</LinksUpToDate>
  <CharactersWithSpaces>9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Muthiah Murugappan</dc:creator>
  <cp:keywords/>
  <dc:description/>
  <cp:lastModifiedBy>Ashwin Muthiah Murugappan</cp:lastModifiedBy>
  <cp:revision>1</cp:revision>
  <dcterms:created xsi:type="dcterms:W3CDTF">2019-04-14T20:19:00Z</dcterms:created>
  <dcterms:modified xsi:type="dcterms:W3CDTF">2019-04-14T20:22:00Z</dcterms:modified>
</cp:coreProperties>
</file>